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0F8BD" w14:textId="77777777" w:rsidR="00835CCF" w:rsidRDefault="00835CCF" w:rsidP="0013124B">
      <w:pPr>
        <w:pStyle w:val="AralkYok"/>
        <w:rPr>
          <w:rFonts w:ascii="Times New Roman" w:hAnsi="Times New Roman" w:cs="Times New Roman"/>
          <w:b/>
          <w:color w:val="C00000"/>
        </w:rPr>
      </w:pPr>
      <w:bookmarkStart w:id="0" w:name="_GoBack"/>
      <w:bookmarkEnd w:id="0"/>
    </w:p>
    <w:p w14:paraId="3550F8BE" w14:textId="56D85D95" w:rsidR="00835CCF" w:rsidRPr="0013124B" w:rsidRDefault="007B689A"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14</w:t>
      </w:r>
      <w:r w:rsidR="0026222E">
        <w:rPr>
          <w:rFonts w:ascii="Times New Roman" w:hAnsi="Times New Roman" w:cs="Times New Roman"/>
          <w:b/>
          <w:color w:val="C00000"/>
        </w:rPr>
        <w:t>.0</w:t>
      </w:r>
      <w:r w:rsidR="00806C1D">
        <w:rPr>
          <w:rFonts w:ascii="Times New Roman" w:hAnsi="Times New Roman" w:cs="Times New Roman"/>
          <w:b/>
          <w:color w:val="C00000"/>
        </w:rPr>
        <w:t>9</w:t>
      </w:r>
      <w:r w:rsidR="00835CCF">
        <w:rPr>
          <w:rFonts w:ascii="Times New Roman" w:hAnsi="Times New Roman" w:cs="Times New Roman"/>
          <w:b/>
          <w:color w:val="C00000"/>
        </w:rPr>
        <w:t>.2021</w:t>
      </w:r>
    </w:p>
    <w:p w14:paraId="676E989A" w14:textId="77777777" w:rsidR="007B689A" w:rsidRDefault="007B689A" w:rsidP="00806C1D">
      <w:pPr>
        <w:jc w:val="center"/>
        <w:rPr>
          <w:b/>
          <w:bCs/>
          <w:sz w:val="28"/>
        </w:rPr>
      </w:pPr>
    </w:p>
    <w:p w14:paraId="3BF218D4" w14:textId="77777777" w:rsidR="007B689A" w:rsidRDefault="007B689A" w:rsidP="00806C1D">
      <w:pPr>
        <w:jc w:val="center"/>
        <w:rPr>
          <w:b/>
          <w:bCs/>
          <w:sz w:val="28"/>
        </w:rPr>
      </w:pPr>
    </w:p>
    <w:p w14:paraId="54E4FDEC" w14:textId="77777777" w:rsidR="007B689A" w:rsidRDefault="007B689A" w:rsidP="00806C1D">
      <w:pPr>
        <w:jc w:val="center"/>
        <w:rPr>
          <w:b/>
          <w:bCs/>
          <w:sz w:val="28"/>
        </w:rPr>
      </w:pPr>
    </w:p>
    <w:p w14:paraId="4CB48B81" w14:textId="0D56C58A" w:rsidR="00806C1D" w:rsidRPr="00806C1D" w:rsidRDefault="00806C1D" w:rsidP="00806C1D">
      <w:pPr>
        <w:jc w:val="center"/>
        <w:rPr>
          <w:b/>
          <w:bCs/>
          <w:sz w:val="28"/>
        </w:rPr>
      </w:pPr>
      <w:r w:rsidRPr="00806C1D">
        <w:rPr>
          <w:b/>
          <w:bCs/>
          <w:sz w:val="28"/>
        </w:rPr>
        <w:t>GENÇ UND AKA</w:t>
      </w:r>
      <w:r w:rsidR="009F6F8F">
        <w:rPr>
          <w:b/>
          <w:bCs/>
          <w:sz w:val="28"/>
        </w:rPr>
        <w:t>DEMİ’NİN İLK MEZUNLARI SERTİFİKA</w:t>
      </w:r>
      <w:r w:rsidRPr="00806C1D">
        <w:rPr>
          <w:b/>
          <w:bCs/>
          <w:sz w:val="28"/>
        </w:rPr>
        <w:t>LARINI AL</w:t>
      </w:r>
      <w:r w:rsidR="009F6F8F">
        <w:rPr>
          <w:b/>
          <w:bCs/>
          <w:sz w:val="28"/>
        </w:rPr>
        <w:t>D</w:t>
      </w:r>
      <w:r w:rsidRPr="00806C1D">
        <w:rPr>
          <w:b/>
          <w:bCs/>
          <w:sz w:val="28"/>
        </w:rPr>
        <w:t>I</w:t>
      </w:r>
    </w:p>
    <w:p w14:paraId="4558BDA9" w14:textId="77777777" w:rsidR="00806C1D" w:rsidRPr="00C42D4B" w:rsidRDefault="00806C1D" w:rsidP="00806C1D">
      <w:pPr>
        <w:jc w:val="center"/>
        <w:rPr>
          <w:b/>
          <w:bCs/>
        </w:rPr>
      </w:pPr>
    </w:p>
    <w:p w14:paraId="7870E883" w14:textId="40F592B8" w:rsidR="00806C1D" w:rsidRPr="00806C1D" w:rsidRDefault="00806C1D" w:rsidP="00806C1D">
      <w:pPr>
        <w:jc w:val="center"/>
        <w:rPr>
          <w:rFonts w:ascii="Times New Roman" w:hAnsi="Times New Roman" w:cs="Times New Roman"/>
          <w:b/>
          <w:bCs/>
        </w:rPr>
      </w:pPr>
      <w:r w:rsidRPr="00806C1D">
        <w:rPr>
          <w:rFonts w:ascii="Times New Roman" w:hAnsi="Times New Roman" w:cs="Times New Roman"/>
          <w:b/>
          <w:bCs/>
        </w:rPr>
        <w:t>UND’nin İstanbul Üniversitesi Ulaştırma ve Lojistik Fakültesi ve Sürekli Eğitim Uygulama ve Araştırma Merkezi iş birliğiyle hayata geçirdiği Genç UND Akademi ilk mezunlarını verdi. “Geleceğin Lojistik Uzmanları” Mezuniyet ve</w:t>
      </w:r>
      <w:r w:rsidR="00810770">
        <w:rPr>
          <w:rFonts w:ascii="Times New Roman" w:hAnsi="Times New Roman" w:cs="Times New Roman"/>
          <w:b/>
          <w:bCs/>
        </w:rPr>
        <w:t xml:space="preserve"> Sertifika Töreni Programı UND B</w:t>
      </w:r>
      <w:r w:rsidRPr="00806C1D">
        <w:rPr>
          <w:rFonts w:ascii="Times New Roman" w:hAnsi="Times New Roman" w:cs="Times New Roman"/>
          <w:b/>
          <w:bCs/>
        </w:rPr>
        <w:t>aşkanı Çetin Nuhoğlu’nun katılımıyla 13 Eylül’de İstanbul Üniversitesi Ulaştırma ve Lojistik Fakültesi’nde yapıldı.</w:t>
      </w:r>
    </w:p>
    <w:p w14:paraId="1E94EDEA" w14:textId="77777777" w:rsidR="00806C1D" w:rsidRPr="00806C1D" w:rsidRDefault="00806C1D" w:rsidP="00806C1D">
      <w:pPr>
        <w:rPr>
          <w:rFonts w:ascii="Times New Roman" w:hAnsi="Times New Roman" w:cs="Times New Roman"/>
        </w:rPr>
      </w:pPr>
    </w:p>
    <w:p w14:paraId="5277FB74" w14:textId="18B4DBA2" w:rsidR="00806C1D" w:rsidRPr="00806C1D" w:rsidRDefault="00806C1D" w:rsidP="00806C1D">
      <w:pPr>
        <w:jc w:val="both"/>
        <w:rPr>
          <w:rFonts w:ascii="Times New Roman" w:hAnsi="Times New Roman" w:cs="Times New Roman"/>
        </w:rPr>
      </w:pPr>
      <w:r w:rsidRPr="00806C1D">
        <w:rPr>
          <w:rFonts w:ascii="Times New Roman" w:hAnsi="Times New Roman" w:cs="Times New Roman"/>
        </w:rPr>
        <w:t xml:space="preserve">UND, sektöre genç lojistik profesyoneller kazandırmak için 30 Ocak 2021’de başlattığı Genç UND Akademi ilk eğitim dönemini tamamladı. İstanbul Üniversitesi Ulaştırma ve Lojistik Fakültesi ve Sürekli Eğitim Uygulama ve Araştırma </w:t>
      </w:r>
      <w:r w:rsidR="00810770">
        <w:rPr>
          <w:rFonts w:ascii="Times New Roman" w:hAnsi="Times New Roman" w:cs="Times New Roman"/>
        </w:rPr>
        <w:t>Merkezi iş birliğiyle başlatılan</w:t>
      </w:r>
      <w:r w:rsidRPr="00806C1D">
        <w:rPr>
          <w:rFonts w:ascii="Times New Roman" w:hAnsi="Times New Roman" w:cs="Times New Roman"/>
        </w:rPr>
        <w:t xml:space="preserve"> program 6 aylık eğitimin sonunda Haziran ayında tamamlandı. Sertifika almaya hak kazanan ilk mezunlara UND Yönetim Kurulu Başkanı Çetin Nuhoğlu</w:t>
      </w:r>
      <w:r w:rsidR="00810770">
        <w:rPr>
          <w:rFonts w:ascii="Times New Roman" w:hAnsi="Times New Roman" w:cs="Times New Roman"/>
        </w:rPr>
        <w:t xml:space="preserve">, </w:t>
      </w:r>
      <w:r w:rsidR="00810770" w:rsidRPr="00806C1D">
        <w:rPr>
          <w:rFonts w:ascii="Times New Roman" w:eastAsia="Times New Roman" w:hAnsi="Times New Roman" w:cs="Times New Roman"/>
          <w:color w:val="000000"/>
          <w:lang w:eastAsia="tr-TR"/>
        </w:rPr>
        <w:t>İstanbul Üniversitesi Ulaştırma ve Lojistik Fakültesi Dekanı Prof. Dr. Abdullah Okumuş</w:t>
      </w:r>
      <w:r w:rsidR="00810770">
        <w:rPr>
          <w:rFonts w:ascii="Times New Roman" w:eastAsia="Times New Roman" w:hAnsi="Times New Roman" w:cs="Times New Roman"/>
          <w:color w:val="000000"/>
          <w:lang w:eastAsia="tr-TR"/>
        </w:rPr>
        <w:t xml:space="preserve"> ve UND Yönetim Kurulu Üyeleri</w:t>
      </w:r>
      <w:r w:rsidRPr="00806C1D">
        <w:rPr>
          <w:rFonts w:ascii="Times New Roman" w:hAnsi="Times New Roman" w:cs="Times New Roman"/>
        </w:rPr>
        <w:t> </w:t>
      </w:r>
      <w:r w:rsidR="00810770">
        <w:rPr>
          <w:rFonts w:ascii="Times New Roman" w:hAnsi="Times New Roman" w:cs="Times New Roman"/>
        </w:rPr>
        <w:t>tarafından başarı sertifikaları</w:t>
      </w:r>
      <w:r w:rsidRPr="00806C1D">
        <w:rPr>
          <w:rFonts w:ascii="Times New Roman" w:hAnsi="Times New Roman" w:cs="Times New Roman"/>
        </w:rPr>
        <w:t xml:space="preserve"> takdim edildi. </w:t>
      </w:r>
    </w:p>
    <w:p w14:paraId="5FF67BFD" w14:textId="77777777" w:rsidR="00806C1D" w:rsidRPr="00806C1D" w:rsidRDefault="00806C1D" w:rsidP="00806C1D">
      <w:pPr>
        <w:jc w:val="both"/>
        <w:rPr>
          <w:rFonts w:ascii="Times New Roman" w:hAnsi="Times New Roman" w:cs="Times New Roman"/>
        </w:rPr>
      </w:pPr>
    </w:p>
    <w:p w14:paraId="0DFF7380" w14:textId="79BC8ED8" w:rsidR="00806C1D" w:rsidRPr="00806C1D" w:rsidRDefault="00806C1D" w:rsidP="00806C1D">
      <w:pPr>
        <w:jc w:val="both"/>
        <w:rPr>
          <w:rFonts w:ascii="Times New Roman" w:hAnsi="Times New Roman" w:cs="Times New Roman"/>
        </w:rPr>
      </w:pPr>
      <w:r w:rsidRPr="00806C1D">
        <w:rPr>
          <w:rFonts w:ascii="Times New Roman" w:hAnsi="Times New Roman" w:cs="Times New Roman"/>
        </w:rPr>
        <w:t>UND Yönetim Kurulu Başkanı Çetin Nuhoğlu</w:t>
      </w:r>
      <w:r w:rsidR="00810770">
        <w:rPr>
          <w:rFonts w:ascii="Times New Roman" w:hAnsi="Times New Roman" w:cs="Times New Roman"/>
        </w:rPr>
        <w:t xml:space="preserve"> törende</w:t>
      </w:r>
      <w:r w:rsidRPr="00806C1D">
        <w:rPr>
          <w:rFonts w:ascii="Times New Roman" w:hAnsi="Times New Roman" w:cs="Times New Roman"/>
        </w:rPr>
        <w:t xml:space="preserve"> yaptığı konuşmada, UND olarak temel amaçlarının lojistik sektörünün bir bilim olarak ele alınması, böylece gelecek planlamasının daha iyi tasarlanması olduğunu </w:t>
      </w:r>
      <w:r w:rsidR="00810770">
        <w:rPr>
          <w:rFonts w:ascii="Times New Roman" w:hAnsi="Times New Roman" w:cs="Times New Roman"/>
        </w:rPr>
        <w:t>söyledi. Bunun için ikinci nesli yetiştirmek</w:t>
      </w:r>
      <w:r w:rsidRPr="00806C1D">
        <w:rPr>
          <w:rFonts w:ascii="Times New Roman" w:hAnsi="Times New Roman" w:cs="Times New Roman"/>
        </w:rPr>
        <w:t xml:space="preserve"> istediklerini aktaran Nuhoğ</w:t>
      </w:r>
      <w:r w:rsidR="00810770">
        <w:rPr>
          <w:rFonts w:ascii="Times New Roman" w:hAnsi="Times New Roman" w:cs="Times New Roman"/>
        </w:rPr>
        <w:t>l</w:t>
      </w:r>
      <w:r w:rsidRPr="00806C1D">
        <w:rPr>
          <w:rFonts w:ascii="Times New Roman" w:hAnsi="Times New Roman" w:cs="Times New Roman"/>
        </w:rPr>
        <w:t xml:space="preserve">u, “Artık ikinci nesil göreve geldi. Genç UND’ye kayıtlı, geleceğin sektör lideri olacak 520 arkadaşımız, sektörü sahiplendiler.” dedi. </w:t>
      </w:r>
    </w:p>
    <w:p w14:paraId="1BFEC022" w14:textId="77777777" w:rsidR="00806C1D" w:rsidRPr="00806C1D" w:rsidRDefault="00806C1D" w:rsidP="00806C1D">
      <w:pPr>
        <w:jc w:val="both"/>
        <w:rPr>
          <w:rFonts w:ascii="Times New Roman" w:eastAsia="Times New Roman" w:hAnsi="Times New Roman" w:cs="Times New Roman"/>
          <w:color w:val="000000"/>
          <w:sz w:val="22"/>
          <w:szCs w:val="22"/>
          <w:lang w:eastAsia="tr-TR"/>
        </w:rPr>
      </w:pPr>
    </w:p>
    <w:p w14:paraId="171D8889" w14:textId="77777777" w:rsidR="00806C1D" w:rsidRPr="00806C1D" w:rsidRDefault="00806C1D" w:rsidP="00806C1D">
      <w:pPr>
        <w:jc w:val="both"/>
        <w:rPr>
          <w:rFonts w:ascii="Times New Roman" w:hAnsi="Times New Roman" w:cs="Times New Roman"/>
          <w:b/>
          <w:bCs/>
        </w:rPr>
      </w:pPr>
      <w:r w:rsidRPr="00806C1D">
        <w:rPr>
          <w:rFonts w:ascii="Times New Roman" w:hAnsi="Times New Roman" w:cs="Times New Roman"/>
          <w:b/>
          <w:bCs/>
        </w:rPr>
        <w:t xml:space="preserve">NUHOĞLU: VERİ TRANSFERİ SAĞLAYAN FARKLI BİR PROGRAM </w:t>
      </w:r>
    </w:p>
    <w:p w14:paraId="630B9B60" w14:textId="51C0E024" w:rsidR="00806C1D" w:rsidRPr="00806C1D" w:rsidRDefault="00806C1D" w:rsidP="00806C1D">
      <w:pPr>
        <w:jc w:val="both"/>
        <w:rPr>
          <w:rFonts w:ascii="Times New Roman" w:eastAsia="Times New Roman" w:hAnsi="Times New Roman" w:cs="Times New Roman"/>
          <w:color w:val="000000"/>
          <w:lang w:eastAsia="tr-TR"/>
        </w:rPr>
      </w:pPr>
      <w:r w:rsidRPr="00806C1D">
        <w:rPr>
          <w:rFonts w:ascii="Times New Roman" w:hAnsi="Times New Roman" w:cs="Times New Roman"/>
        </w:rPr>
        <w:t>Geleceğin Lojistik Uzmanları Sertifika Programı’nın diğer sertifika programlarından ayrı olarak değerlendirilmesi gerektiğinin altını çizen Nuhoğlu, “</w:t>
      </w:r>
      <w:r w:rsidRPr="00806C1D">
        <w:rPr>
          <w:rFonts w:ascii="Times New Roman" w:eastAsia="Times New Roman" w:hAnsi="Times New Roman" w:cs="Times New Roman"/>
          <w:color w:val="000000"/>
          <w:lang w:eastAsia="tr-TR"/>
        </w:rPr>
        <w:t>Burada çok önemli bir veri transferi oldu, çünkü bu arkadaşlarımız lojistiğin içindeler ve sahadan geliyorlar. Eğitim sırasında onların ihtiyaçlarını anlayabilme fırsatı yakaladık. Bunun sektöre sağlayacağı avantaj çok nettir. LPE’nde en önemli kriter lojistik yetkinliklerdir</w:t>
      </w:r>
      <w:r w:rsidR="00810770">
        <w:rPr>
          <w:rFonts w:ascii="Times New Roman" w:eastAsia="Times New Roman" w:hAnsi="Times New Roman" w:cs="Times New Roman"/>
          <w:color w:val="000000"/>
          <w:lang w:eastAsia="tr-TR"/>
        </w:rPr>
        <w:t>,</w:t>
      </w:r>
      <w:r w:rsidRPr="00806C1D">
        <w:rPr>
          <w:rFonts w:ascii="Times New Roman" w:eastAsia="Times New Roman" w:hAnsi="Times New Roman" w:cs="Times New Roman"/>
          <w:color w:val="000000"/>
          <w:lang w:eastAsia="tr-TR"/>
        </w:rPr>
        <w:t xml:space="preserve"> bu program kişisel yetkinlikleri artırıyor. Almanya ve Singapur’un başarısının altında lojistik yetkinlikler ve performans var. Bu noktada bu sertifika programı sektörümüz ve ülkemiz için bir şans.” diye konuştu. </w:t>
      </w:r>
    </w:p>
    <w:p w14:paraId="4F54A723" w14:textId="77777777" w:rsidR="00806C1D" w:rsidRPr="00806C1D" w:rsidRDefault="00806C1D" w:rsidP="00806C1D">
      <w:pPr>
        <w:jc w:val="both"/>
        <w:rPr>
          <w:rFonts w:ascii="Times New Roman" w:eastAsia="Times New Roman" w:hAnsi="Times New Roman" w:cs="Times New Roman"/>
          <w:color w:val="000000"/>
          <w:sz w:val="22"/>
          <w:szCs w:val="22"/>
          <w:lang w:eastAsia="tr-TR"/>
        </w:rPr>
      </w:pPr>
    </w:p>
    <w:p w14:paraId="7D9CCDD1" w14:textId="4E74F54B" w:rsidR="00806C1D" w:rsidRPr="00806C1D" w:rsidRDefault="00806C1D" w:rsidP="00806C1D">
      <w:pPr>
        <w:jc w:val="both"/>
        <w:rPr>
          <w:rFonts w:ascii="Times New Roman" w:eastAsia="Times New Roman" w:hAnsi="Times New Roman" w:cs="Times New Roman"/>
          <w:color w:val="000000"/>
          <w:lang w:eastAsia="tr-TR"/>
        </w:rPr>
      </w:pPr>
      <w:r w:rsidRPr="00806C1D">
        <w:rPr>
          <w:rFonts w:ascii="Times New Roman" w:eastAsia="Times New Roman" w:hAnsi="Times New Roman" w:cs="Times New Roman"/>
          <w:color w:val="000000"/>
          <w:lang w:eastAsia="tr-TR"/>
        </w:rPr>
        <w:t>Sertifika programında yer alan öğrencilere tavsiyelerde bulunan Nuhoğlu, “Dünyada in</w:t>
      </w:r>
      <w:r w:rsidR="00810770">
        <w:rPr>
          <w:rFonts w:ascii="Times New Roman" w:eastAsia="Times New Roman" w:hAnsi="Times New Roman" w:cs="Times New Roman"/>
          <w:color w:val="000000"/>
          <w:lang w:eastAsia="tr-TR"/>
        </w:rPr>
        <w:t>ternet ile birlikte veri akışı</w:t>
      </w:r>
      <w:r w:rsidRPr="00806C1D">
        <w:rPr>
          <w:rFonts w:ascii="Times New Roman" w:eastAsia="Times New Roman" w:hAnsi="Times New Roman" w:cs="Times New Roman"/>
          <w:color w:val="000000"/>
          <w:lang w:eastAsia="tr-TR"/>
        </w:rPr>
        <w:t xml:space="preserve"> çok hızlı gerçekleşiyor. Datalara hakim olalım, onları anlamlı hale getirelim. Gelen verileri anlamlandırır ve bir aksiyon oluşturursak; kendimiz için, sektörümüz ve ülkemiz için büyük bir iş yapmış oluruz” dedi. </w:t>
      </w:r>
    </w:p>
    <w:p w14:paraId="0390BE8B" w14:textId="77777777" w:rsidR="00806C1D" w:rsidRPr="00806C1D" w:rsidRDefault="00806C1D" w:rsidP="00806C1D">
      <w:pPr>
        <w:jc w:val="both"/>
        <w:rPr>
          <w:rFonts w:ascii="Times New Roman" w:eastAsia="Times New Roman" w:hAnsi="Times New Roman" w:cs="Times New Roman"/>
          <w:color w:val="000000"/>
          <w:lang w:eastAsia="tr-TR"/>
        </w:rPr>
      </w:pPr>
    </w:p>
    <w:p w14:paraId="62EA9876" w14:textId="2095DE9D" w:rsidR="00806C1D" w:rsidRPr="00806C1D" w:rsidRDefault="00806C1D" w:rsidP="00806C1D">
      <w:pPr>
        <w:jc w:val="both"/>
        <w:rPr>
          <w:rFonts w:ascii="Times New Roman" w:eastAsia="Times New Roman" w:hAnsi="Times New Roman" w:cs="Times New Roman"/>
          <w:b/>
          <w:bCs/>
          <w:color w:val="000000"/>
          <w:lang w:eastAsia="tr-TR"/>
        </w:rPr>
      </w:pPr>
      <w:r w:rsidRPr="00806C1D">
        <w:rPr>
          <w:rFonts w:ascii="Times New Roman" w:eastAsia="Times New Roman" w:hAnsi="Times New Roman" w:cs="Times New Roman"/>
          <w:b/>
          <w:bCs/>
          <w:color w:val="000000"/>
          <w:lang w:eastAsia="tr-TR"/>
        </w:rPr>
        <w:t xml:space="preserve">OKUMUŞ: </w:t>
      </w:r>
      <w:r w:rsidR="00810770">
        <w:rPr>
          <w:rFonts w:ascii="Times New Roman" w:eastAsia="Times New Roman" w:hAnsi="Times New Roman" w:cs="Times New Roman"/>
          <w:b/>
          <w:bCs/>
          <w:color w:val="000000"/>
          <w:lang w:eastAsia="tr-TR"/>
        </w:rPr>
        <w:t>PROGRAMDAN 73 KİŞİ BAŞARIYLA MEZUN OLDU</w:t>
      </w:r>
    </w:p>
    <w:p w14:paraId="5CE7C906" w14:textId="4023059A" w:rsidR="00806C1D" w:rsidRPr="00806C1D" w:rsidRDefault="00806C1D" w:rsidP="00806C1D">
      <w:pPr>
        <w:jc w:val="both"/>
        <w:rPr>
          <w:rFonts w:ascii="Times New Roman" w:eastAsia="Times New Roman" w:hAnsi="Times New Roman" w:cs="Times New Roman"/>
          <w:color w:val="000000"/>
          <w:lang w:eastAsia="tr-TR"/>
        </w:rPr>
      </w:pPr>
      <w:r w:rsidRPr="00806C1D">
        <w:rPr>
          <w:rFonts w:ascii="Times New Roman" w:eastAsia="Times New Roman" w:hAnsi="Times New Roman" w:cs="Times New Roman"/>
          <w:color w:val="000000"/>
          <w:lang w:eastAsia="tr-TR"/>
        </w:rPr>
        <w:t>İstanbul Üniversitesi Ulaştırma ve Lojistik Fakültesi Dekanı Prof. Dr. Abdullah Okumuş da yaptığı konuşmada pandemi döneminde eğitimlerin online olarak verilmeye başlandığını ve adaptasyon sürecinin çok hızlı gerçekleştiğini söyledi. Doktora programları açtıklarını ve sektöre akademisyen yetiştirme sorumluluklarını yerine getirdiklerini anlatan Okumuş, birçok sertifika programını hayata geçirdiklerini anlattı. Geleceğin Lojistik Uzmanları eğiti</w:t>
      </w:r>
      <w:r w:rsidR="00810770">
        <w:rPr>
          <w:rFonts w:ascii="Times New Roman" w:eastAsia="Times New Roman" w:hAnsi="Times New Roman" w:cs="Times New Roman"/>
          <w:color w:val="000000"/>
          <w:lang w:eastAsia="tr-TR"/>
        </w:rPr>
        <w:t>minin Şubat-Haziran 2021</w:t>
      </w:r>
      <w:r w:rsidRPr="00806C1D">
        <w:rPr>
          <w:rFonts w:ascii="Times New Roman" w:eastAsia="Times New Roman" w:hAnsi="Times New Roman" w:cs="Times New Roman"/>
          <w:color w:val="000000"/>
          <w:lang w:eastAsia="tr-TR"/>
        </w:rPr>
        <w:t xml:space="preserve"> tarihlerinde gerçekleştiğini, 68 saatlik eğ</w:t>
      </w:r>
      <w:r w:rsidR="00810770">
        <w:rPr>
          <w:rFonts w:ascii="Times New Roman" w:eastAsia="Times New Roman" w:hAnsi="Times New Roman" w:cs="Times New Roman"/>
          <w:color w:val="000000"/>
          <w:lang w:eastAsia="tr-TR"/>
        </w:rPr>
        <w:t xml:space="preserve">itim, 34 ders ve tüm </w:t>
      </w:r>
      <w:r w:rsidR="00B04066">
        <w:rPr>
          <w:rFonts w:ascii="Times New Roman" w:eastAsia="Times New Roman" w:hAnsi="Times New Roman" w:cs="Times New Roman"/>
          <w:color w:val="000000"/>
          <w:lang w:eastAsia="tr-TR"/>
        </w:rPr>
        <w:t>sınavlardan</w:t>
      </w:r>
      <w:r w:rsidR="00810770">
        <w:rPr>
          <w:rFonts w:ascii="Times New Roman" w:eastAsia="Times New Roman" w:hAnsi="Times New Roman" w:cs="Times New Roman"/>
          <w:color w:val="000000"/>
          <w:lang w:eastAsia="tr-TR"/>
        </w:rPr>
        <w:t xml:space="preserve"> geçerek başarı sertifikası almaya hak kazanan 73 mezun ile,</w:t>
      </w:r>
      <w:r w:rsidRPr="00806C1D">
        <w:rPr>
          <w:rFonts w:ascii="Times New Roman" w:eastAsia="Times New Roman" w:hAnsi="Times New Roman" w:cs="Times New Roman"/>
          <w:color w:val="000000"/>
          <w:lang w:eastAsia="tr-TR"/>
        </w:rPr>
        <w:t xml:space="preserve"> ilk programı kapattıklarının bilgisini veren Okumuş, ikinci dönemde ise 100 katılımcının yer alacağını 36 ders ve 72 saatlik bir eğitim gerçekleştireceklerini açıkladı. </w:t>
      </w:r>
    </w:p>
    <w:p w14:paraId="00EED76E" w14:textId="30FDB3C7" w:rsidR="00806C1D" w:rsidRPr="00806C1D" w:rsidRDefault="00806C1D" w:rsidP="00806C1D">
      <w:pPr>
        <w:jc w:val="both"/>
        <w:rPr>
          <w:rFonts w:ascii="Times New Roman" w:eastAsia="Times New Roman" w:hAnsi="Times New Roman" w:cs="Times New Roman"/>
          <w:b/>
          <w:bCs/>
          <w:color w:val="000000"/>
          <w:lang w:eastAsia="tr-TR"/>
        </w:rPr>
      </w:pPr>
      <w:r w:rsidRPr="00806C1D">
        <w:rPr>
          <w:rFonts w:ascii="Times New Roman" w:eastAsia="Times New Roman" w:hAnsi="Times New Roman" w:cs="Times New Roman"/>
          <w:b/>
          <w:bCs/>
          <w:color w:val="000000"/>
          <w:lang w:eastAsia="tr-TR"/>
        </w:rPr>
        <w:t> </w:t>
      </w:r>
    </w:p>
    <w:p w14:paraId="65CB56B9" w14:textId="6D7EF483" w:rsidR="00806C1D" w:rsidRDefault="007B689A" w:rsidP="00806C1D">
      <w:pPr>
        <w:jc w:val="both"/>
        <w:rPr>
          <w:rFonts w:ascii="Times New Roman" w:eastAsia="Times New Roman" w:hAnsi="Times New Roman" w:cs="Times New Roman"/>
          <w:b/>
          <w:bCs/>
          <w:color w:val="000000"/>
          <w:lang w:eastAsia="tr-TR"/>
        </w:rPr>
      </w:pPr>
      <w:r>
        <w:rPr>
          <w:rFonts w:ascii="Times New Roman" w:eastAsia="Times New Roman" w:hAnsi="Times New Roman" w:cs="Times New Roman"/>
          <w:b/>
          <w:bCs/>
          <w:color w:val="000000"/>
          <w:lang w:eastAsia="tr-TR"/>
        </w:rPr>
        <w:t>“GELECEĞİN LOJİSTİK UZMANLARI</w:t>
      </w:r>
      <w:r w:rsidRPr="00806C1D">
        <w:rPr>
          <w:rFonts w:ascii="Times New Roman" w:eastAsia="Times New Roman" w:hAnsi="Times New Roman" w:cs="Times New Roman"/>
          <w:b/>
          <w:bCs/>
          <w:color w:val="000000"/>
          <w:lang w:eastAsia="tr-TR"/>
        </w:rPr>
        <w:t>”</w:t>
      </w:r>
      <w:r>
        <w:rPr>
          <w:rFonts w:ascii="Times New Roman" w:eastAsia="Times New Roman" w:hAnsi="Times New Roman" w:cs="Times New Roman"/>
          <w:b/>
          <w:bCs/>
          <w:color w:val="000000"/>
          <w:lang w:eastAsia="tr-TR"/>
        </w:rPr>
        <w:t xml:space="preserve"> </w:t>
      </w:r>
      <w:r w:rsidRPr="00806C1D">
        <w:rPr>
          <w:rFonts w:ascii="Times New Roman" w:eastAsia="Times New Roman" w:hAnsi="Times New Roman" w:cs="Times New Roman"/>
          <w:b/>
          <w:bCs/>
          <w:color w:val="000000"/>
          <w:lang w:eastAsia="tr-TR"/>
        </w:rPr>
        <w:t>DÖNEM MEZUNLARINDA DERECEYE GİREN GENÇ UND’LİLER</w:t>
      </w:r>
    </w:p>
    <w:p w14:paraId="3A773E9A" w14:textId="77777777" w:rsidR="007B689A" w:rsidRPr="00806C1D" w:rsidRDefault="007B689A" w:rsidP="00806C1D">
      <w:pPr>
        <w:jc w:val="both"/>
        <w:rPr>
          <w:rFonts w:ascii="Times New Roman" w:eastAsia="Times New Roman" w:hAnsi="Times New Roman" w:cs="Times New Roman"/>
          <w:b/>
          <w:bCs/>
          <w:color w:val="000000"/>
          <w:lang w:eastAsia="tr-TR"/>
        </w:rPr>
      </w:pPr>
    </w:p>
    <w:p w14:paraId="37129058" w14:textId="73AC6231" w:rsidR="00806C1D" w:rsidRPr="00806C1D" w:rsidRDefault="00806C1D" w:rsidP="00806C1D">
      <w:pPr>
        <w:jc w:val="both"/>
        <w:rPr>
          <w:rFonts w:ascii="Times New Roman" w:hAnsi="Times New Roman" w:cs="Times New Roman"/>
        </w:rPr>
      </w:pPr>
      <w:r w:rsidRPr="00806C1D">
        <w:rPr>
          <w:rFonts w:ascii="Times New Roman" w:hAnsi="Times New Roman" w:cs="Times New Roman"/>
        </w:rPr>
        <w:t>Programın ilk mezunları arasında yapılan değerlendirmede; Genç UND Akad</w:t>
      </w:r>
      <w:r w:rsidR="00B04066">
        <w:rPr>
          <w:rFonts w:ascii="Times New Roman" w:hAnsi="Times New Roman" w:cs="Times New Roman"/>
        </w:rPr>
        <w:t>emi “Geleceğin Lojistik Uzmanları</w:t>
      </w:r>
      <w:r w:rsidRPr="00806C1D">
        <w:rPr>
          <w:rFonts w:ascii="Times New Roman" w:hAnsi="Times New Roman" w:cs="Times New Roman"/>
        </w:rPr>
        <w:t>”</w:t>
      </w:r>
      <w:r w:rsidR="00B04066">
        <w:rPr>
          <w:rFonts w:ascii="Times New Roman" w:hAnsi="Times New Roman" w:cs="Times New Roman"/>
        </w:rPr>
        <w:t xml:space="preserve"> Sertifika</w:t>
      </w:r>
      <w:r w:rsidRPr="00806C1D">
        <w:rPr>
          <w:rFonts w:ascii="Times New Roman" w:hAnsi="Times New Roman" w:cs="Times New Roman"/>
        </w:rPr>
        <w:t xml:space="preserve"> Programı 1. Dönem mezunları arasında birinciliği alan Genç UND’li Taygun DURMAZ oldu.</w:t>
      </w:r>
    </w:p>
    <w:p w14:paraId="5E385D41" w14:textId="77777777" w:rsidR="00806C1D" w:rsidRPr="00806C1D" w:rsidRDefault="00806C1D" w:rsidP="00806C1D">
      <w:pPr>
        <w:jc w:val="both"/>
        <w:rPr>
          <w:rFonts w:ascii="Times New Roman" w:eastAsia="Times New Roman" w:hAnsi="Times New Roman" w:cs="Times New Roman"/>
          <w:b/>
          <w:bCs/>
          <w:color w:val="000000"/>
          <w:lang w:eastAsia="tr-TR"/>
        </w:rPr>
      </w:pPr>
    </w:p>
    <w:p w14:paraId="32F5A73E" w14:textId="77777777" w:rsidR="007B689A" w:rsidRDefault="007B689A" w:rsidP="00B04066">
      <w:pPr>
        <w:jc w:val="both"/>
        <w:rPr>
          <w:rFonts w:ascii="Times New Roman" w:hAnsi="Times New Roman" w:cs="Times New Roman"/>
        </w:rPr>
      </w:pPr>
    </w:p>
    <w:p w14:paraId="5BA2FAC9" w14:textId="6040306A" w:rsidR="007B689A" w:rsidRDefault="00806C1D" w:rsidP="00B04066">
      <w:pPr>
        <w:jc w:val="both"/>
        <w:rPr>
          <w:rFonts w:ascii="Times New Roman" w:hAnsi="Times New Roman" w:cs="Times New Roman"/>
        </w:rPr>
      </w:pPr>
      <w:r w:rsidRPr="00806C1D">
        <w:rPr>
          <w:rFonts w:ascii="Times New Roman" w:hAnsi="Times New Roman" w:cs="Times New Roman"/>
        </w:rPr>
        <w:t xml:space="preserve">Program süresince derslere katılımlar ve vize ve final sınav sonuçlarına göre 1. Dönem mezunları arasında 2’nciliği Sedat </w:t>
      </w:r>
      <w:r w:rsidR="00A1131E" w:rsidRPr="00806C1D">
        <w:rPr>
          <w:rFonts w:ascii="Times New Roman" w:hAnsi="Times New Roman" w:cs="Times New Roman"/>
        </w:rPr>
        <w:t>Gökçe</w:t>
      </w:r>
      <w:r w:rsidRPr="00806C1D">
        <w:rPr>
          <w:rFonts w:ascii="Times New Roman" w:hAnsi="Times New Roman" w:cs="Times New Roman"/>
        </w:rPr>
        <w:t xml:space="preserve">, Gonca Müge </w:t>
      </w:r>
      <w:r w:rsidR="00A1131E" w:rsidRPr="00806C1D">
        <w:rPr>
          <w:rFonts w:ascii="Times New Roman" w:hAnsi="Times New Roman" w:cs="Times New Roman"/>
        </w:rPr>
        <w:t>Durnalı</w:t>
      </w:r>
      <w:r w:rsidRPr="00806C1D">
        <w:rPr>
          <w:rFonts w:ascii="Times New Roman" w:hAnsi="Times New Roman" w:cs="Times New Roman"/>
        </w:rPr>
        <w:t xml:space="preserve"> ve Ali </w:t>
      </w:r>
      <w:r w:rsidR="00A1131E" w:rsidRPr="00806C1D">
        <w:rPr>
          <w:rFonts w:ascii="Times New Roman" w:hAnsi="Times New Roman" w:cs="Times New Roman"/>
        </w:rPr>
        <w:t>Kuş</w:t>
      </w:r>
      <w:r w:rsidRPr="00806C1D">
        <w:rPr>
          <w:rFonts w:ascii="Times New Roman" w:hAnsi="Times New Roman" w:cs="Times New Roman"/>
        </w:rPr>
        <w:t xml:space="preserve"> paylaşırken, 3’ncülüğü Barbaros </w:t>
      </w:r>
      <w:r w:rsidR="00A1131E" w:rsidRPr="00806C1D">
        <w:rPr>
          <w:rFonts w:ascii="Times New Roman" w:hAnsi="Times New Roman" w:cs="Times New Roman"/>
        </w:rPr>
        <w:t>Büyükyılmaz</w:t>
      </w:r>
      <w:r w:rsidRPr="00806C1D">
        <w:rPr>
          <w:rFonts w:ascii="Times New Roman" w:hAnsi="Times New Roman" w:cs="Times New Roman"/>
        </w:rPr>
        <w:t xml:space="preserve"> ve Sayın Talha </w:t>
      </w:r>
      <w:r w:rsidR="00A1131E" w:rsidRPr="00806C1D">
        <w:rPr>
          <w:rFonts w:ascii="Times New Roman" w:hAnsi="Times New Roman" w:cs="Times New Roman"/>
        </w:rPr>
        <w:t xml:space="preserve">Çımagil </w:t>
      </w:r>
      <w:r w:rsidRPr="00806C1D">
        <w:rPr>
          <w:rFonts w:ascii="Times New Roman" w:hAnsi="Times New Roman" w:cs="Times New Roman"/>
        </w:rPr>
        <w:t>almaya hak kazandı.</w:t>
      </w:r>
      <w:r w:rsidR="00B04066">
        <w:rPr>
          <w:rFonts w:ascii="Times New Roman" w:hAnsi="Times New Roman" w:cs="Times New Roman"/>
        </w:rPr>
        <w:t xml:space="preserve"> </w:t>
      </w:r>
    </w:p>
    <w:p w14:paraId="786C8748" w14:textId="77777777" w:rsidR="007B689A" w:rsidRDefault="007B689A" w:rsidP="00B04066">
      <w:pPr>
        <w:jc w:val="both"/>
        <w:rPr>
          <w:rFonts w:ascii="Times New Roman" w:hAnsi="Times New Roman" w:cs="Times New Roman"/>
        </w:rPr>
      </w:pPr>
    </w:p>
    <w:p w14:paraId="3550F8C1" w14:textId="6EF8B8DA" w:rsidR="00C35A7C" w:rsidRDefault="00806C1D" w:rsidP="00B04066">
      <w:pPr>
        <w:jc w:val="both"/>
        <w:rPr>
          <w:rFonts w:ascii="Times New Roman" w:eastAsia="Times New Roman" w:hAnsi="Times New Roman" w:cs="Times New Roman"/>
          <w:color w:val="000000"/>
          <w:lang w:eastAsia="tr-TR"/>
        </w:rPr>
      </w:pPr>
      <w:r w:rsidRPr="00806C1D">
        <w:rPr>
          <w:rFonts w:ascii="Times New Roman" w:eastAsia="Times New Roman" w:hAnsi="Times New Roman" w:cs="Times New Roman"/>
          <w:color w:val="000000"/>
          <w:lang w:eastAsia="tr-TR"/>
        </w:rPr>
        <w:t>Dereceye giren öğrenciler se</w:t>
      </w:r>
      <w:r w:rsidR="00B04066">
        <w:rPr>
          <w:rFonts w:ascii="Times New Roman" w:eastAsia="Times New Roman" w:hAnsi="Times New Roman" w:cs="Times New Roman"/>
          <w:color w:val="000000"/>
          <w:lang w:eastAsia="tr-TR"/>
        </w:rPr>
        <w:t>rtifikalarını UND Y</w:t>
      </w:r>
      <w:r w:rsidRPr="00806C1D">
        <w:rPr>
          <w:rFonts w:ascii="Times New Roman" w:eastAsia="Times New Roman" w:hAnsi="Times New Roman" w:cs="Times New Roman"/>
          <w:color w:val="000000"/>
          <w:lang w:eastAsia="tr-TR"/>
        </w:rPr>
        <w:t xml:space="preserve">önetim Kurulu Başkanı Çetin Nuhoğlu ve İstanbul Üniversitesi Ulaştırma ve Lojistik Fakültesi Dekanı Prof. Dr. Abdullah Okumuş’tan aldı. </w:t>
      </w:r>
    </w:p>
    <w:p w14:paraId="56D87ED3" w14:textId="029A44C9" w:rsidR="007B689A" w:rsidRDefault="007B689A" w:rsidP="00B04066">
      <w:pPr>
        <w:jc w:val="both"/>
        <w:rPr>
          <w:rFonts w:ascii="Times New Roman" w:eastAsia="Times New Roman" w:hAnsi="Times New Roman" w:cs="Times New Roman"/>
          <w:color w:val="000000"/>
          <w:lang w:eastAsia="tr-TR"/>
        </w:rPr>
      </w:pPr>
    </w:p>
    <w:p w14:paraId="734D7662" w14:textId="1DA0372F" w:rsidR="007B689A" w:rsidRPr="00A1131E" w:rsidRDefault="00A1131E" w:rsidP="00B04066">
      <w:pPr>
        <w:jc w:val="both"/>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 xml:space="preserve">Törende ayrıca programa emeği geçen eğitmenlere teşekkür sertifikası takdim edildi. </w:t>
      </w:r>
    </w:p>
    <w:sectPr w:rsidR="007B689A" w:rsidRPr="00A1131E"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3751F" w14:textId="77777777" w:rsidR="005D615E" w:rsidRDefault="005D615E" w:rsidP="00974C26">
      <w:r>
        <w:separator/>
      </w:r>
    </w:p>
  </w:endnote>
  <w:endnote w:type="continuationSeparator" w:id="0">
    <w:p w14:paraId="7127AAE8" w14:textId="77777777" w:rsidR="005D615E" w:rsidRDefault="005D615E"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2227613"/>
      <w:docPartObj>
        <w:docPartGallery w:val="Page Numbers (Bottom of Page)"/>
        <w:docPartUnique/>
      </w:docPartObj>
    </w:sdtPr>
    <w:sdtEndPr/>
    <w:sdtContent>
      <w:p w14:paraId="3550F8F7" w14:textId="6C8ADA6C" w:rsidR="0069576E" w:rsidRDefault="0069576E" w:rsidP="0069576E">
        <w:pPr>
          <w:pStyle w:val="AltBilgi"/>
          <w:jc w:val="center"/>
        </w:pPr>
        <w:r>
          <w:fldChar w:fldCharType="begin"/>
        </w:r>
        <w:r>
          <w:instrText>PAGE   \* MERGEFORMAT</w:instrText>
        </w:r>
        <w:r>
          <w:fldChar w:fldCharType="separate"/>
        </w:r>
        <w:r w:rsidR="00782C56">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DF267" w14:textId="77777777" w:rsidR="005D615E" w:rsidRDefault="005D615E" w:rsidP="00974C26">
      <w:r>
        <w:separator/>
      </w:r>
    </w:p>
  </w:footnote>
  <w:footnote w:type="continuationSeparator" w:id="0">
    <w:p w14:paraId="554509C8" w14:textId="77777777" w:rsidR="005D615E" w:rsidRDefault="005D615E"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0F8F6" w14:textId="77777777" w:rsidR="00DC0F88" w:rsidRPr="007E24F0" w:rsidRDefault="00DC0F88" w:rsidP="007E24F0">
    <w:pPr>
      <w:pStyle w:val="stBilgi"/>
    </w:pPr>
    <w:r>
      <w:rPr>
        <w:noProof/>
        <w:lang w:eastAsia="tr-TR"/>
      </w:rPr>
      <w:drawing>
        <wp:inline distT="0" distB="0" distL="0" distR="0" wp14:anchorId="3550F8F8" wp14:editId="3550F8F9">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00D82"/>
    <w:rsid w:val="0013124B"/>
    <w:rsid w:val="001515EF"/>
    <w:rsid w:val="00161F2A"/>
    <w:rsid w:val="001810D4"/>
    <w:rsid w:val="001B5441"/>
    <w:rsid w:val="001C780D"/>
    <w:rsid w:val="001E5E92"/>
    <w:rsid w:val="002256C5"/>
    <w:rsid w:val="0026222E"/>
    <w:rsid w:val="002816C1"/>
    <w:rsid w:val="002B258D"/>
    <w:rsid w:val="002F02DD"/>
    <w:rsid w:val="002F2E22"/>
    <w:rsid w:val="0031243C"/>
    <w:rsid w:val="00326E19"/>
    <w:rsid w:val="00330709"/>
    <w:rsid w:val="00335206"/>
    <w:rsid w:val="00336DD2"/>
    <w:rsid w:val="00340A08"/>
    <w:rsid w:val="00350D2C"/>
    <w:rsid w:val="00352790"/>
    <w:rsid w:val="00377E4F"/>
    <w:rsid w:val="00382146"/>
    <w:rsid w:val="0040023C"/>
    <w:rsid w:val="00411581"/>
    <w:rsid w:val="00420C15"/>
    <w:rsid w:val="00453FF8"/>
    <w:rsid w:val="004608EE"/>
    <w:rsid w:val="004656E9"/>
    <w:rsid w:val="004854C9"/>
    <w:rsid w:val="0049538A"/>
    <w:rsid w:val="004B31AF"/>
    <w:rsid w:val="004C14F6"/>
    <w:rsid w:val="004C2984"/>
    <w:rsid w:val="004D4F7B"/>
    <w:rsid w:val="004E7403"/>
    <w:rsid w:val="00521842"/>
    <w:rsid w:val="00532E1C"/>
    <w:rsid w:val="00565CE6"/>
    <w:rsid w:val="005B39F0"/>
    <w:rsid w:val="005D615E"/>
    <w:rsid w:val="0062003C"/>
    <w:rsid w:val="0065695B"/>
    <w:rsid w:val="0068318D"/>
    <w:rsid w:val="0069576E"/>
    <w:rsid w:val="006A2258"/>
    <w:rsid w:val="006C4D65"/>
    <w:rsid w:val="006E1B1E"/>
    <w:rsid w:val="00721852"/>
    <w:rsid w:val="007701A8"/>
    <w:rsid w:val="007743EF"/>
    <w:rsid w:val="00782C56"/>
    <w:rsid w:val="007B689A"/>
    <w:rsid w:val="007E24F0"/>
    <w:rsid w:val="007F2DDF"/>
    <w:rsid w:val="00806C1D"/>
    <w:rsid w:val="00810770"/>
    <w:rsid w:val="008244E9"/>
    <w:rsid w:val="00835CCF"/>
    <w:rsid w:val="0087234A"/>
    <w:rsid w:val="00874853"/>
    <w:rsid w:val="0089404B"/>
    <w:rsid w:val="008A64ED"/>
    <w:rsid w:val="008B1301"/>
    <w:rsid w:val="008D2BF2"/>
    <w:rsid w:val="008F5C2C"/>
    <w:rsid w:val="00903DC7"/>
    <w:rsid w:val="00910ED5"/>
    <w:rsid w:val="00930840"/>
    <w:rsid w:val="0096272E"/>
    <w:rsid w:val="00966B4D"/>
    <w:rsid w:val="00974C26"/>
    <w:rsid w:val="00982F3F"/>
    <w:rsid w:val="009A121B"/>
    <w:rsid w:val="009A5F9B"/>
    <w:rsid w:val="009B68C4"/>
    <w:rsid w:val="009C3440"/>
    <w:rsid w:val="009F6F8F"/>
    <w:rsid w:val="00A1131E"/>
    <w:rsid w:val="00A14563"/>
    <w:rsid w:val="00A20782"/>
    <w:rsid w:val="00A378A7"/>
    <w:rsid w:val="00A553BA"/>
    <w:rsid w:val="00A90BE6"/>
    <w:rsid w:val="00AC6E6F"/>
    <w:rsid w:val="00B04066"/>
    <w:rsid w:val="00B05C0A"/>
    <w:rsid w:val="00B12173"/>
    <w:rsid w:val="00B51BFC"/>
    <w:rsid w:val="00B8391C"/>
    <w:rsid w:val="00B85DAB"/>
    <w:rsid w:val="00BA744C"/>
    <w:rsid w:val="00C13E1C"/>
    <w:rsid w:val="00C35A7C"/>
    <w:rsid w:val="00C43C1B"/>
    <w:rsid w:val="00C5593C"/>
    <w:rsid w:val="00CA1928"/>
    <w:rsid w:val="00CF3B57"/>
    <w:rsid w:val="00D00D88"/>
    <w:rsid w:val="00D05550"/>
    <w:rsid w:val="00D34759"/>
    <w:rsid w:val="00D3750B"/>
    <w:rsid w:val="00D7097A"/>
    <w:rsid w:val="00D84F3B"/>
    <w:rsid w:val="00D94139"/>
    <w:rsid w:val="00DA5AA1"/>
    <w:rsid w:val="00DC0F88"/>
    <w:rsid w:val="00E82237"/>
    <w:rsid w:val="00E92BC6"/>
    <w:rsid w:val="00EB70DA"/>
    <w:rsid w:val="00EC2407"/>
    <w:rsid w:val="00ED1B94"/>
    <w:rsid w:val="00EF0D07"/>
    <w:rsid w:val="00F067DC"/>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50F8BD"/>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4BC2D19C5D5D7F48BA5B13E4F56F5267" ma:contentTypeVersion="14" ma:contentTypeDescription="Yeni belge oluşturun." ma:contentTypeScope="" ma:versionID="3ed78fd11eb3358510dd7cdef636eb9f">
  <xsd:schema xmlns:xsd="http://www.w3.org/2001/XMLSchema" xmlns:xs="http://www.w3.org/2001/XMLSchema" xmlns:p="http://schemas.microsoft.com/office/2006/metadata/properties" xmlns:ns3="199da817-b3fb-4589-bc11-4c74836ec093" xmlns:ns4="a628cccc-eee1-40cd-a54d-13a8901e5bf5" targetNamespace="http://schemas.microsoft.com/office/2006/metadata/properties" ma:root="true" ma:fieldsID="4365602c9efa3e3294986ef22ef6a991" ns3:_="" ns4:_="">
    <xsd:import namespace="199da817-b3fb-4589-bc11-4c74836ec093"/>
    <xsd:import namespace="a628cccc-eee1-40cd-a54d-13a8901e5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da817-b3fb-4589-bc11-4c74836ec0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28cccc-eee1-40cd-a54d-13a8901e5bf5"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26C4F986-17B4-4F3F-A864-F4407AA482B4}">
  <ds:schemaRefs>
    <ds:schemaRef ds:uri="199da817-b3fb-4589-bc11-4c74836ec093"/>
    <ds:schemaRef ds:uri="a628cccc-eee1-40cd-a54d-13a8901e5bf5"/>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B348D98-1708-4C69-B09D-1F3199571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da817-b3fb-4589-bc11-4c74836ec093"/>
    <ds:schemaRef ds:uri="a628cccc-eee1-40cd-a54d-13a8901e5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506</Characters>
  <Application>Microsoft Office Word</Application>
  <DocSecurity>4</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cp:revision>
  <cp:lastPrinted>2021-03-05T16:31:00Z</cp:lastPrinted>
  <dcterms:created xsi:type="dcterms:W3CDTF">2021-09-22T11:41:00Z</dcterms:created>
  <dcterms:modified xsi:type="dcterms:W3CDTF">2021-09-2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2D19C5D5D7F48BA5B13E4F56F5267</vt:lpwstr>
  </property>
</Properties>
</file>